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DEA1B" w14:textId="5BFA5CEC" w:rsidR="00876DAD" w:rsidRDefault="002E6E84">
      <w:r>
        <w:rPr>
          <w:noProof/>
        </w:rPr>
        <w:drawing>
          <wp:inline distT="0" distB="0" distL="0" distR="0" wp14:anchorId="5FFB915F" wp14:editId="41B0BE0D">
            <wp:extent cx="5943600" cy="4960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id w:val="1310980697"/>
        <w:placeholder>
          <w:docPart w:val="DefaultPlaceholder_-1854013440"/>
        </w:placeholder>
        <w:showingPlcHdr/>
        <w:text/>
      </w:sdtPr>
      <w:sdtContent>
        <w:p w14:paraId="2ECBACDE" w14:textId="02C7CEBD" w:rsidR="002E6E84" w:rsidRDefault="002E6E84">
          <w:r w:rsidRPr="005A192F">
            <w:rPr>
              <w:rStyle w:val="PlaceholderText"/>
            </w:rPr>
            <w:t>Click or tap here to enter text.</w:t>
          </w:r>
        </w:p>
      </w:sdtContent>
    </w:sdt>
    <w:sectPr w:rsidR="002E6E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TAxNTQ0NTSzNLRU0lEKTi0uzszPAykwrAUAVWhkNiwAAAA="/>
  </w:docVars>
  <w:rsids>
    <w:rsidRoot w:val="002E6E84"/>
    <w:rsid w:val="002E6E84"/>
    <w:rsid w:val="00876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E8934"/>
  <w15:chartTrackingRefBased/>
  <w15:docId w15:val="{25E8A2AC-1506-4C47-BBE6-D2774A719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ontserrat Light" w:eastAsiaTheme="minorHAnsi" w:hAnsi="Montserrat Ligh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6E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06989B-4DE5-4123-9126-6FDCC929C7B6}"/>
      </w:docPartPr>
      <w:docPartBody>
        <w:p w:rsidR="00000000" w:rsidRDefault="0008383C">
          <w:r w:rsidRPr="005A19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383C"/>
    <w:rsid w:val="00083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383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m Pollak</dc:creator>
  <cp:keywords/>
  <dc:description/>
  <cp:lastModifiedBy>Chaim Pollak</cp:lastModifiedBy>
  <cp:revision>1</cp:revision>
  <dcterms:created xsi:type="dcterms:W3CDTF">2021-03-04T16:54:00Z</dcterms:created>
  <dcterms:modified xsi:type="dcterms:W3CDTF">2021-03-04T16:56:00Z</dcterms:modified>
</cp:coreProperties>
</file>